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88d859b528356b70d3a0621a827bd08c5f6f541"/>
    <w:p>
      <w:pPr>
        <w:pStyle w:val="Heading1"/>
      </w:pPr>
      <w:r>
        <w:t xml:space="preserve">Internship Application Letter for Electrician Position</w:t>
      </w:r>
    </w:p>
    <w:bookmarkEnd w:id="20"/>
    <w:p>
      <w:pPr>
        <w:pStyle w:val="FirstParagraph"/>
      </w:pPr>
      <w:r>
        <w:t xml:space="preserve">October 26, 2023</w:t>
      </w:r>
    </w:p>
    <w:p>
      <w:pPr>
        <w:pStyle w:val="BodyText"/>
      </w:pPr>
      <w:r>
        <w:t xml:space="preserve">To the Hiring Committee,</w:t>
      </w:r>
    </w:p>
    <w:p>
      <w:pPr>
        <w:pStyle w:val="BodyText"/>
      </w:pPr>
      <w:r>
        <w:t xml:space="preserve">Electrician Department</w:t>
      </w:r>
    </w:p>
    <w:p>
      <w:pPr>
        <w:pStyle w:val="BodyText"/>
      </w:pPr>
      <w:r>
        <w:t xml:space="preserve">Osaka Industrial Solutions Co., Ltd.</w:t>
      </w:r>
    </w:p>
    <w:p>
      <w:pPr>
        <w:pStyle w:val="BodyText"/>
      </w:pPr>
      <w:r>
        <w:t xml:space="preserve">1-54 Namba Higashi-cho, Chuo Ward</w:t>
      </w:r>
    </w:p>
    <w:p>
      <w:pPr>
        <w:pStyle w:val="BodyText"/>
      </w:pPr>
      <w:r>
        <w:t xml:space="preserve">Osaka 542-0076, Japan</w:t>
      </w:r>
    </w:p>
    <w:bookmarkStart w:id="21" w:name="X70f9d59e292eee92d315ffb2b5246502dd9c777"/>
    <w:p>
      <w:pPr>
        <w:pStyle w:val="Heading2"/>
      </w:pPr>
      <w:r>
        <w:t xml:space="preserve">Subject: Internship Application for Electrician Position in Japan Osaka</w:t>
      </w:r>
    </w:p>
    <w:p>
      <w:pPr>
        <w:pStyle w:val="FirstParagraph"/>
      </w:pPr>
      <w:r>
        <w:t xml:space="preserve">Dear Hiring Committee,</w:t>
      </w:r>
    </w:p>
    <w:p>
      <w:pPr>
        <w:pStyle w:val="BodyText"/>
      </w:pPr>
      <w:r>
        <w:t xml:space="preserve">I am writing this Internship Application Letter with profound enthusiasm to express my earnest interest in the Electrician Internship Program at your esteemed organization in Japan Osaka. As a dedicated and technically proficient electrical technician from [Your Country, e.g., Philippines], I have meticulously prepared myself to contribute meaningfully to your team while immersing myself in Japan's exceptional engineering culture. My academic background, hands-on training, and deep respect for Japanese work ethics align precisely with the requirements of this opportunity.</w:t>
      </w:r>
    </w:p>
    <w:p>
      <w:pPr>
        <w:pStyle w:val="BodyText"/>
      </w:pPr>
      <w:r>
        <w:t xml:space="preserve">Throughout my vocational studies at [Your Technical School/Institution], I have developed comprehensive expertise in residential and commercial electrical systems. My curriculum included advanced courses in circuit design, power distribution networks, NEC (National Electrical Code) compliance, and safety protocols. I have hands-on experience installing wiring systems for 20+ residential projects, troubleshooting complex control panels for manufacturing equipment, and performing preventive maintenance on industrial machinery. Most significantly, I successfully completed a 6-month apprenticeship at [Previous Company], where I assisted senior electricians in retrofitting electrical infrastructure for Osaka-based clients – an experience that ignited my passion for Japan's technical precision.</w:t>
      </w:r>
    </w:p>
    <w:p>
      <w:pPr>
        <w:pStyle w:val="BodyText"/>
      </w:pPr>
      <w:r>
        <w:t xml:space="preserve">What particularly motivates me to pursue this Electrician Internship in Japan Osaka is the unparalleled opportunity to learn from industry leaders while experiencing firsthand Japan's world-renowned engineering excellence. I have studied extensively about Osaka's role as a manufacturing and technology hub, home to cutting-edge facilities like Panasonic's electronics plants and Toyota's precision engineering centers. I understand that electrical systems in Japanese industrial complexes demand exceptional accuracy – a standard I am eager to master through your structured internship program. My proficiency in basic Japanese (N5 level) and commitment to cultural adaptation further prepare me for seamless integration into Osaka's workplace environment.</w:t>
      </w:r>
    </w:p>
    <w:p>
      <w:pPr>
        <w:pStyle w:val="BodyText"/>
      </w:pPr>
      <w:r>
        <w:t xml:space="preserve">In my previous roles, I consistently demonstrated reliability and meticulous attention to detail – qualities that are paramount in electrical work. During a recent project installing solar power systems for a commercial complex, I identified critical grounding issues through systematic testing that prevented potential safety hazards. My technical documentation skills ensure compliance with all standards, and my physical stamina enables me to perform demanding tasks under tight deadlines. I thrive in team environments where precision is non-negotiable, making me an ideal candidate for your Osaka operation.</w:t>
      </w:r>
    </w:p>
    <w:p>
      <w:pPr>
        <w:pStyle w:val="BodyText"/>
      </w:pPr>
      <w:r>
        <w:t xml:space="preserve">I am deeply aware that working as an Electrician in Japan requires more than technical skills; it demands respect for *omotenashi* (Japanese hospitality) and *kaizen* (continuous improvement). I have studied Japanese workplace etiquette extensively, including proper bowing protocols, hierarchical communication styles, and the importance of punctuality. In Osaka specifically – known for its vibrant blend of tradition and innovation – I am eager to learn from local experts who maintain this unique cultural balance in technical fields. My previous experience working with international teams has taught me to adapt quickly to new environments while maintaining high performance standards.</w:t>
      </w:r>
    </w:p>
    <w:p>
      <w:pPr>
        <w:pStyle w:val="BodyText"/>
      </w:pPr>
      <w:r>
        <w:t xml:space="preserve">This Internship Application Letter represents more than a career step for me; it is a commitment to contributing meaningfully to Japan's engineering landscape. I am particularly drawn to Osaka because of its status as the "Kitchen of Japan" – where industrial precision meets culinary artistry. I believe my mechanical aptitude and eagerness to learn will allow me to support your team in maintaining the sophisticated electrical infrastructure that powers Osaka's dynamic economy. Whether working on automated production lines at Kansai International Airport or supporting energy-efficient building projects across Namba district, I am prepared to apply my skills with dedication.</w:t>
      </w:r>
    </w:p>
    <w:p>
      <w:pPr>
        <w:pStyle w:val="BodyText"/>
      </w:pPr>
      <w:r>
        <w:t xml:space="preserve">During my research about Japan Osaka's electrical industry, I was impressed by your company's commitment to sustainable energy solutions through projects like the recently completed [Mention Specific Project if Possible] at Umeda Sky Building. This aligns perfectly with my own passion for modernizing electrical systems while prioritizing safety and efficiency – a philosophy I understand is deeply embedded in Japanese engineering culture. I am confident that under your mentorship, I can develop into an electrician who not only meets but exceeds the standards set by Osaka's technical professionals.</w:t>
      </w:r>
    </w:p>
    <w:p>
      <w:pPr>
        <w:pStyle w:val="BodyText"/>
      </w:pPr>
      <w:r>
        <w:t xml:space="preserve">I would be honored to bring my enthusiasm for electrical systems to your team in Japan Osaka. My resume, attached for your review, provides further detail about my qualifications. I am available for an interview at your earliest convenience and can immediately relocate to Osaka upon acceptance of this internship. Thank you for considering this Internship Application Letter from a dedicated future electrician who is committed to contributing to Japan's engineering excellence.</w:t>
      </w:r>
    </w:p>
    <w:p>
      <w:pPr>
        <w:pStyle w:val="BodyText"/>
      </w:pPr>
      <w:r>
        <w:t xml:space="preserve">I look forward to the possibility of discussing how my technical skills and cultural adaptability can benefit your Osaka operations. Please feel free to contact me via email at [Your Email] or phone at [Your Phone Number].</w:t>
      </w:r>
    </w:p>
    <w:p>
      <w:pPr>
        <w:pStyle w:val="BodyText"/>
      </w:pPr>
      <w:r>
        <w:t xml:space="preserve">Sincerely,</w:t>
      </w:r>
      <w:r>
        <w:br/>
      </w:r>
      <w:r>
        <w:br/>
      </w:r>
      <w:r>
        <w:t xml:space="preserve">[Your Full Name]</w:t>
      </w:r>
      <w:r>
        <w:br/>
      </w:r>
      <w:r>
        <w:t xml:space="preserve">Electrician Internship Candidate</w:t>
      </w:r>
      <w:r>
        <w:br/>
      </w:r>
      <w:r>
        <w:t xml:space="preserve">[City, Country]</w:t>
      </w:r>
    </w:p>
    <w:p>
      <w:pPr>
        <w:pStyle w:val="BodyText"/>
      </w:pPr>
      <w:r>
        <w:t xml:space="preserve">Phone: +[Your Phone Number] | Email: [Your Email Address]</w:t>
      </w:r>
    </w:p>
    <w:p>
      <w:pPr>
        <w:pStyle w:val="BodyText"/>
      </w:pPr>
      <w:r>
        <w:t xml:space="preserve">*This Internship Application Letter for Electrician positions in Japan Osaka is crafted with deep respect for Japanese workplace culture and technical standards. All details reflect my genuine commitment to this career pat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Japan Osaka</dc:title>
  <dc:creator/>
  <dc:language>en</dc:language>
  <cp:keywords/>
  <dcterms:created xsi:type="dcterms:W3CDTF">2025-12-09T14:10:42Z</dcterms:created>
  <dcterms:modified xsi:type="dcterms:W3CDTF">2025-12-09T14:10:42Z</dcterms:modified>
</cp:coreProperties>
</file>

<file path=docProps/custom.xml><?xml version="1.0" encoding="utf-8"?>
<Properties xmlns="http://schemas.openxmlformats.org/officeDocument/2006/custom-properties" xmlns:vt="http://schemas.openxmlformats.org/officeDocument/2006/docPropsVTypes"/>
</file>